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436"/>
        <w:tblW w:w="12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6"/>
        <w:gridCol w:w="6879"/>
        <w:gridCol w:w="2411"/>
      </w:tblGrid>
      <w:tr w:rsidR="000F61E6" w:rsidRPr="00004C4B" w14:paraId="4F3E2002" w14:textId="77777777" w:rsidTr="00337E83">
        <w:trPr>
          <w:trHeight w:val="1179"/>
        </w:trPr>
        <w:tc>
          <w:tcPr>
            <w:tcW w:w="29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9FF788" w14:textId="745A3FF2" w:rsidR="000F61E6" w:rsidRPr="000F61E6" w:rsidRDefault="001032F1" w:rsidP="00C720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B32F2B">
              <w:rPr>
                <w:noProof/>
                <w:sz w:val="20"/>
                <w:szCs w:val="20"/>
              </w:rPr>
              <w:drawing>
                <wp:inline distT="0" distB="0" distL="0" distR="0" wp14:anchorId="673ACB12" wp14:editId="558D5891">
                  <wp:extent cx="1038860" cy="1287780"/>
                  <wp:effectExtent l="0" t="0" r="8890" b="7620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860" cy="1287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E7DD5E" w14:textId="77777777" w:rsidR="000F61E6" w:rsidRPr="000F61E6" w:rsidRDefault="000F61E6" w:rsidP="00C72079">
            <w:pPr>
              <w:jc w:val="center"/>
              <w:rPr>
                <w:color w:val="333399"/>
              </w:rPr>
            </w:pPr>
          </w:p>
          <w:p w14:paraId="5F244B7E" w14:textId="77777777" w:rsidR="000F61E6" w:rsidRPr="000F61E6" w:rsidRDefault="000F61E6" w:rsidP="00C72079">
            <w:pPr>
              <w:jc w:val="center"/>
              <w:rPr>
                <w:color w:val="333399"/>
                <w:sz w:val="16"/>
                <w:szCs w:val="16"/>
              </w:rPr>
            </w:pPr>
          </w:p>
          <w:p w14:paraId="0E7113A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b/>
                <w:color w:val="333399"/>
                <w:sz w:val="17"/>
                <w:szCs w:val="17"/>
              </w:rPr>
              <w:t>CHARLES D. BAKER</w:t>
            </w:r>
          </w:p>
          <w:p w14:paraId="230B3F8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color w:val="333399"/>
                <w:sz w:val="17"/>
                <w:szCs w:val="17"/>
              </w:rPr>
              <w:t>Governor</w:t>
            </w:r>
          </w:p>
          <w:p w14:paraId="019062A1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1B246C65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 w:rsidRPr="00FF4324">
              <w:rPr>
                <w:rFonts w:ascii="Arial" w:hAnsi="Arial" w:cs="Arial"/>
                <w:b/>
                <w:color w:val="333399"/>
                <w:sz w:val="17"/>
                <w:szCs w:val="17"/>
              </w:rPr>
              <w:t>KARYN E. POLITO</w:t>
            </w:r>
          </w:p>
          <w:p w14:paraId="5F5F111E" w14:textId="77777777" w:rsidR="000F61E6" w:rsidRPr="000F61E6" w:rsidRDefault="000F61E6" w:rsidP="00C72079">
            <w:pPr>
              <w:jc w:val="center"/>
              <w:rPr>
                <w:color w:val="333399"/>
              </w:rPr>
            </w:pPr>
            <w:r w:rsidRPr="00FF4324">
              <w:rPr>
                <w:rFonts w:ascii="Arial" w:hAnsi="Arial" w:cs="Arial"/>
                <w:color w:val="333399"/>
                <w:sz w:val="17"/>
                <w:szCs w:val="17"/>
              </w:rPr>
              <w:t>Lt. Governor</w:t>
            </w:r>
          </w:p>
        </w:tc>
        <w:tc>
          <w:tcPr>
            <w:tcW w:w="68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209A9B" w14:textId="77777777" w:rsidR="000F61E6" w:rsidRPr="00694F5D" w:rsidRDefault="000F61E6" w:rsidP="00C72079">
            <w:pPr>
              <w:ind w:left="-150" w:firstLine="21"/>
              <w:jc w:val="center"/>
              <w:rPr>
                <w:rFonts w:ascii="Arial" w:hAnsi="Arial" w:cs="Arial"/>
                <w:bCs/>
                <w:color w:val="0000FF"/>
                <w:sz w:val="32"/>
                <w:szCs w:val="32"/>
              </w:rPr>
            </w:pPr>
            <w:r w:rsidRPr="00694F5D">
              <w:rPr>
                <w:rFonts w:ascii="Arial" w:hAnsi="Arial" w:cs="Arial"/>
                <w:bCs/>
                <w:color w:val="0000FF"/>
                <w:sz w:val="32"/>
                <w:szCs w:val="32"/>
              </w:rPr>
              <w:t>The Commonwealth of Massachusetts</w:t>
            </w:r>
          </w:p>
          <w:p w14:paraId="46D80147" w14:textId="77777777" w:rsidR="000F61E6" w:rsidRPr="00694F5D" w:rsidRDefault="000F61E6" w:rsidP="00C72079">
            <w:pPr>
              <w:ind w:left="-150" w:firstLine="21"/>
              <w:jc w:val="center"/>
              <w:rPr>
                <w:rFonts w:ascii="Arial" w:hAnsi="Arial" w:cs="Arial"/>
                <w:bCs/>
                <w:color w:val="0000FF"/>
                <w:sz w:val="32"/>
                <w:szCs w:val="32"/>
              </w:rPr>
            </w:pPr>
            <w:r w:rsidRPr="00694F5D">
              <w:rPr>
                <w:rFonts w:ascii="Arial" w:hAnsi="Arial" w:cs="Arial"/>
                <w:bCs/>
                <w:color w:val="0000FF"/>
                <w:sz w:val="32"/>
                <w:szCs w:val="32"/>
              </w:rPr>
              <w:t>Executive Office of Public Safety and Security</w:t>
            </w:r>
          </w:p>
          <w:p w14:paraId="67B5D9E1" w14:textId="77777777" w:rsidR="000F61E6" w:rsidRPr="00694F5D" w:rsidRDefault="000F61E6" w:rsidP="00C72079">
            <w:pPr>
              <w:ind w:left="-176" w:firstLine="176"/>
              <w:jc w:val="center"/>
              <w:rPr>
                <w:rFonts w:ascii="Arial" w:hAnsi="Arial" w:cs="Arial"/>
                <w:color w:val="0000FF"/>
                <w:sz w:val="28"/>
                <w:szCs w:val="32"/>
              </w:rPr>
            </w:pPr>
            <w:r w:rsidRPr="00694F5D">
              <w:rPr>
                <w:rFonts w:ascii="Arial" w:hAnsi="Arial" w:cs="Arial"/>
                <w:color w:val="0000FF"/>
                <w:sz w:val="28"/>
                <w:szCs w:val="32"/>
              </w:rPr>
              <w:t>One Ashburton Place, Room 2133</w:t>
            </w:r>
          </w:p>
          <w:p w14:paraId="46748BD1" w14:textId="77777777" w:rsidR="000F61E6" w:rsidRPr="00694F5D" w:rsidRDefault="000F61E6" w:rsidP="00C72079">
            <w:pPr>
              <w:jc w:val="center"/>
              <w:rPr>
                <w:rFonts w:ascii="Arial" w:hAnsi="Arial" w:cs="Arial"/>
                <w:color w:val="0000FF"/>
                <w:sz w:val="28"/>
                <w:szCs w:val="32"/>
              </w:rPr>
            </w:pPr>
            <w:r w:rsidRPr="00694F5D">
              <w:rPr>
                <w:rFonts w:ascii="Arial" w:hAnsi="Arial" w:cs="Arial"/>
                <w:color w:val="0000FF"/>
                <w:sz w:val="28"/>
                <w:szCs w:val="32"/>
              </w:rPr>
              <w:t>Boston, Massachusetts 02108</w:t>
            </w:r>
          </w:p>
          <w:p w14:paraId="0024AD2B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Tel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7775</w:t>
            </w:r>
          </w:p>
          <w:p w14:paraId="1A13EEBD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TTY Tel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6618</w:t>
            </w:r>
          </w:p>
          <w:p w14:paraId="09BA9145" w14:textId="77777777" w:rsidR="000F61E6" w:rsidRPr="00EE6C31" w:rsidRDefault="000F61E6" w:rsidP="00C72079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Fax:</w:t>
            </w:r>
            <w:r w:rsidR="00C77882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 w:rsidRPr="00EE6C31">
              <w:rPr>
                <w:rFonts w:ascii="Arial" w:hAnsi="Arial" w:cs="Arial"/>
                <w:color w:val="0000FF"/>
                <w:sz w:val="20"/>
                <w:szCs w:val="20"/>
              </w:rPr>
              <w:t>(617) 727-4764</w:t>
            </w:r>
          </w:p>
          <w:p w14:paraId="5563C649" w14:textId="77777777" w:rsidR="000F61E6" w:rsidRPr="00FF4324" w:rsidRDefault="00A00031" w:rsidP="00C720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hyperlink r:id="rId9" w:history="1">
              <w:r w:rsidR="000F61E6" w:rsidRPr="00FF4324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mass.gov/eops</w:t>
              </w:r>
            </w:hyperlink>
          </w:p>
          <w:p w14:paraId="6FBAAFB8" w14:textId="77777777" w:rsidR="000F61E6" w:rsidRPr="000450A7" w:rsidRDefault="000F61E6" w:rsidP="00C72079">
            <w:pPr>
              <w:jc w:val="center"/>
              <w:rPr>
                <w:rFonts w:ascii="Monotype Corsiva" w:hAnsi="Monotype Corsiva"/>
                <w:sz w:val="22"/>
                <w:szCs w:val="22"/>
              </w:rPr>
            </w:pPr>
          </w:p>
        </w:tc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F42A04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1CFCC52E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28253481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365BF495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00C2C90E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4BA7D828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011C479C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34F3D8C8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  <w:p w14:paraId="09D03179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</w:p>
          <w:p w14:paraId="1306B282" w14:textId="77777777" w:rsidR="000F61E6" w:rsidRDefault="000F61E6" w:rsidP="00C72079">
            <w:pPr>
              <w:jc w:val="center"/>
              <w:rPr>
                <w:rFonts w:ascii="Arial" w:hAnsi="Arial" w:cs="Arial"/>
                <w:b/>
                <w:color w:val="333399"/>
                <w:sz w:val="16"/>
                <w:szCs w:val="17"/>
              </w:rPr>
            </w:pPr>
          </w:p>
          <w:p w14:paraId="25BB054D" w14:textId="179EC4F5" w:rsidR="00050B7D" w:rsidRPr="00050B7D" w:rsidRDefault="003C16B4" w:rsidP="00990384">
            <w:pPr>
              <w:ind w:right="160"/>
              <w:rPr>
                <w:rFonts w:ascii="Arial" w:hAnsi="Arial" w:cs="Arial"/>
                <w:b/>
                <w:color w:val="333399"/>
                <w:sz w:val="17"/>
                <w:szCs w:val="17"/>
              </w:rPr>
            </w:pPr>
            <w:r>
              <w:rPr>
                <w:rFonts w:ascii="Arial" w:hAnsi="Arial" w:cs="Arial"/>
                <w:b/>
                <w:color w:val="333399"/>
                <w:sz w:val="17"/>
                <w:szCs w:val="17"/>
              </w:rPr>
              <w:t>TERRENCE REIDY</w:t>
            </w:r>
          </w:p>
          <w:p w14:paraId="12C718DE" w14:textId="39BB3B5A" w:rsidR="00050B7D" w:rsidRPr="00050B7D" w:rsidRDefault="00990384" w:rsidP="00990384">
            <w:pPr>
              <w:rPr>
                <w:rFonts w:ascii="Arial" w:hAnsi="Arial" w:cs="Arial"/>
                <w:color w:val="333399"/>
                <w:sz w:val="17"/>
                <w:szCs w:val="17"/>
              </w:rPr>
            </w:pPr>
            <w:r>
              <w:rPr>
                <w:rFonts w:ascii="Arial" w:hAnsi="Arial" w:cs="Arial"/>
                <w:color w:val="333399"/>
                <w:sz w:val="17"/>
                <w:szCs w:val="17"/>
              </w:rPr>
              <w:t xml:space="preserve">           </w:t>
            </w:r>
            <w:r w:rsidR="00050B7D" w:rsidRPr="00050B7D">
              <w:rPr>
                <w:rFonts w:ascii="Arial" w:hAnsi="Arial" w:cs="Arial"/>
                <w:color w:val="333399"/>
                <w:sz w:val="17"/>
                <w:szCs w:val="17"/>
              </w:rPr>
              <w:t>Secretary</w:t>
            </w:r>
          </w:p>
          <w:p w14:paraId="7D235343" w14:textId="77777777" w:rsidR="000F61E6" w:rsidRPr="00FF4324" w:rsidRDefault="000F61E6" w:rsidP="00C72079">
            <w:pPr>
              <w:jc w:val="center"/>
              <w:rPr>
                <w:rFonts w:ascii="Arial" w:hAnsi="Arial" w:cs="Arial"/>
                <w:color w:val="333399"/>
                <w:sz w:val="17"/>
                <w:szCs w:val="17"/>
              </w:rPr>
            </w:pPr>
          </w:p>
        </w:tc>
      </w:tr>
    </w:tbl>
    <w:p w14:paraId="67AC891A" w14:textId="74D7DA14" w:rsidR="00436458" w:rsidRPr="001165AE" w:rsidRDefault="00436458" w:rsidP="00436458">
      <w:pPr>
        <w:autoSpaceDE w:val="0"/>
        <w:autoSpaceDN w:val="0"/>
        <w:adjustRightInd w:val="0"/>
        <w:rPr>
          <w:color w:val="000000"/>
        </w:rPr>
      </w:pPr>
    </w:p>
    <w:p w14:paraId="6587F84B" w14:textId="7CAAB61C" w:rsidR="00436458" w:rsidRPr="004A5BB7" w:rsidRDefault="00C172E5" w:rsidP="00436458">
      <w:pPr>
        <w:autoSpaceDE w:val="0"/>
        <w:autoSpaceDN w:val="0"/>
        <w:adjustRightInd w:val="0"/>
        <w:rPr>
          <w:i/>
          <w:iCs/>
          <w:color w:val="000000"/>
          <w:sz w:val="22"/>
          <w:szCs w:val="22"/>
        </w:rPr>
      </w:pPr>
      <w:r w:rsidRPr="004A5BB7">
        <w:rPr>
          <w:i/>
          <w:iCs/>
          <w:color w:val="000000"/>
          <w:sz w:val="22"/>
          <w:szCs w:val="22"/>
        </w:rPr>
        <w:t xml:space="preserve">Posted: </w:t>
      </w:r>
      <w:r w:rsidR="000D1DBC">
        <w:rPr>
          <w:i/>
          <w:iCs/>
          <w:color w:val="000000"/>
          <w:sz w:val="22"/>
          <w:szCs w:val="22"/>
        </w:rPr>
        <w:t>March 16</w:t>
      </w:r>
      <w:r w:rsidR="00297859" w:rsidRPr="004A5BB7">
        <w:rPr>
          <w:i/>
          <w:iCs/>
          <w:color w:val="000000"/>
          <w:sz w:val="22"/>
          <w:szCs w:val="22"/>
        </w:rPr>
        <w:t>, 2022</w:t>
      </w:r>
    </w:p>
    <w:p w14:paraId="2DD4DDDD" w14:textId="44487E07" w:rsidR="00EC5BBE" w:rsidRDefault="00EC5BBE" w:rsidP="00436458">
      <w:pPr>
        <w:autoSpaceDE w:val="0"/>
        <w:autoSpaceDN w:val="0"/>
        <w:adjustRightInd w:val="0"/>
        <w:rPr>
          <w:iCs/>
          <w:color w:val="000000"/>
        </w:rPr>
      </w:pPr>
    </w:p>
    <w:p w14:paraId="2C17AD35" w14:textId="4A2B5D56" w:rsidR="00EC5BBE" w:rsidRPr="004A5BB7" w:rsidRDefault="00EC5BBE" w:rsidP="00436458">
      <w:pPr>
        <w:autoSpaceDE w:val="0"/>
        <w:autoSpaceDN w:val="0"/>
        <w:adjustRightInd w:val="0"/>
        <w:rPr>
          <w:iCs/>
          <w:color w:val="000000"/>
          <w:sz w:val="22"/>
          <w:szCs w:val="22"/>
        </w:rPr>
      </w:pPr>
      <w:r w:rsidRPr="004A5BB7">
        <w:rPr>
          <w:b/>
          <w:iCs/>
          <w:color w:val="000000"/>
          <w:sz w:val="22"/>
          <w:szCs w:val="22"/>
        </w:rPr>
        <w:t>Place</w:t>
      </w:r>
      <w:r w:rsidRPr="004A5BB7">
        <w:rPr>
          <w:iCs/>
          <w:color w:val="000000"/>
          <w:sz w:val="22"/>
          <w:szCs w:val="22"/>
        </w:rPr>
        <w:t>:</w:t>
      </w:r>
      <w:r w:rsidR="00A00031">
        <w:rPr>
          <w:iCs/>
          <w:color w:val="000000"/>
          <w:sz w:val="22"/>
          <w:szCs w:val="22"/>
        </w:rPr>
        <w:t xml:space="preserve"> Microsoft Teams</w:t>
      </w:r>
    </w:p>
    <w:p w14:paraId="1F53C95E" w14:textId="77777777" w:rsidR="00DB24C4" w:rsidRPr="00DB24C4" w:rsidRDefault="00DB24C4" w:rsidP="00DB24C4">
      <w:pPr>
        <w:rPr>
          <w:b/>
          <w:bCs/>
          <w:sz w:val="22"/>
          <w:szCs w:val="22"/>
        </w:rPr>
      </w:pPr>
      <w:r w:rsidRPr="00DB24C4">
        <w:rPr>
          <w:b/>
          <w:bCs/>
          <w:sz w:val="22"/>
          <w:szCs w:val="22"/>
        </w:rPr>
        <w:t xml:space="preserve">Join on your computer or mobile app </w:t>
      </w:r>
    </w:p>
    <w:p w14:paraId="6C60D451" w14:textId="77777777" w:rsidR="00DB24C4" w:rsidRPr="00DB24C4" w:rsidRDefault="00A00031" w:rsidP="00DB24C4">
      <w:pPr>
        <w:rPr>
          <w:sz w:val="22"/>
          <w:szCs w:val="22"/>
        </w:rPr>
      </w:pPr>
      <w:hyperlink r:id="rId10" w:tgtFrame="_blank" w:history="1">
        <w:r w:rsidR="00DB24C4" w:rsidRPr="00DB24C4">
          <w:rPr>
            <w:rStyle w:val="Hyperlink"/>
            <w:color w:val="auto"/>
            <w:sz w:val="22"/>
            <w:szCs w:val="22"/>
          </w:rPr>
          <w:t>Click here to join the meeting</w:t>
        </w:r>
      </w:hyperlink>
      <w:r w:rsidR="00DB24C4" w:rsidRPr="00DB24C4">
        <w:rPr>
          <w:sz w:val="22"/>
          <w:szCs w:val="22"/>
        </w:rPr>
        <w:t xml:space="preserve"> </w:t>
      </w:r>
    </w:p>
    <w:p w14:paraId="4A9D6AFE" w14:textId="77777777" w:rsidR="00647F31" w:rsidRPr="00DB24C4" w:rsidRDefault="00647F31" w:rsidP="00297859">
      <w:pPr>
        <w:rPr>
          <w:sz w:val="22"/>
          <w:szCs w:val="22"/>
        </w:rPr>
      </w:pPr>
    </w:p>
    <w:p w14:paraId="65F3F416" w14:textId="770D0C4A" w:rsidR="00297859" w:rsidRPr="00DB24C4" w:rsidRDefault="00297859" w:rsidP="00297859">
      <w:pPr>
        <w:rPr>
          <w:sz w:val="22"/>
          <w:szCs w:val="22"/>
        </w:rPr>
      </w:pPr>
      <w:r w:rsidRPr="00DB24C4">
        <w:rPr>
          <w:b/>
          <w:bCs/>
          <w:sz w:val="22"/>
          <w:szCs w:val="22"/>
        </w:rPr>
        <w:t>Or call in (audio only)</w:t>
      </w:r>
      <w:r w:rsidRPr="00DB24C4">
        <w:rPr>
          <w:sz w:val="22"/>
          <w:szCs w:val="22"/>
        </w:rPr>
        <w:t xml:space="preserve"> </w:t>
      </w:r>
    </w:p>
    <w:p w14:paraId="5AE7EE9F" w14:textId="3A603F06" w:rsidR="00297859" w:rsidRPr="00DB24C4" w:rsidRDefault="00A00031" w:rsidP="00297859">
      <w:pPr>
        <w:rPr>
          <w:sz w:val="22"/>
          <w:szCs w:val="22"/>
        </w:rPr>
      </w:pPr>
      <w:hyperlink r:id="rId11" w:anchor=" " w:history="1">
        <w:r w:rsidR="00647F31" w:rsidRPr="00DB24C4">
          <w:rPr>
            <w:rStyle w:val="Hyperlink"/>
            <w:color w:val="auto"/>
            <w:sz w:val="22"/>
            <w:szCs w:val="22"/>
          </w:rPr>
          <w:t>+1 857-327-9245,,</w:t>
        </w:r>
        <w:r w:rsidR="00297859" w:rsidRPr="00DB24C4">
          <w:rPr>
            <w:rStyle w:val="Hyperlink"/>
            <w:color w:val="auto"/>
            <w:sz w:val="22"/>
            <w:szCs w:val="22"/>
          </w:rPr>
          <w:t>#</w:t>
        </w:r>
      </w:hyperlink>
    </w:p>
    <w:p w14:paraId="0EBA228E" w14:textId="23D846CB" w:rsidR="00297859" w:rsidRPr="00DB24C4" w:rsidRDefault="00297859" w:rsidP="00297859">
      <w:pPr>
        <w:rPr>
          <w:sz w:val="22"/>
          <w:szCs w:val="22"/>
        </w:rPr>
      </w:pPr>
      <w:r w:rsidRPr="00DB24C4">
        <w:rPr>
          <w:sz w:val="22"/>
          <w:szCs w:val="22"/>
        </w:rPr>
        <w:t xml:space="preserve">Phone Conference ID: # </w:t>
      </w:r>
      <w:r w:rsidR="00DB24C4" w:rsidRPr="00DB24C4">
        <w:rPr>
          <w:sz w:val="22"/>
          <w:szCs w:val="22"/>
        </w:rPr>
        <w:t>756 950 491#</w:t>
      </w:r>
    </w:p>
    <w:p w14:paraId="2BF68F19" w14:textId="11E924A8" w:rsidR="00436458" w:rsidRPr="004A5BB7" w:rsidRDefault="009F6457" w:rsidP="003C6615">
      <w:pPr>
        <w:rPr>
          <w:color w:val="252424"/>
          <w:sz w:val="22"/>
          <w:szCs w:val="22"/>
        </w:rPr>
      </w:pPr>
      <w:r w:rsidRPr="004A5BB7">
        <w:rPr>
          <w:color w:val="252424"/>
          <w:sz w:val="22"/>
          <w:szCs w:val="22"/>
        </w:rPr>
        <w:t xml:space="preserve"> </w:t>
      </w:r>
    </w:p>
    <w:p w14:paraId="765D7AFB" w14:textId="757FE8E9" w:rsidR="00436458" w:rsidRPr="004A5BB7" w:rsidRDefault="00436458" w:rsidP="00436458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4A5BB7">
        <w:rPr>
          <w:color w:val="000000"/>
          <w:sz w:val="22"/>
          <w:szCs w:val="22"/>
        </w:rPr>
        <w:t>Pursuant to the provisions of</w:t>
      </w:r>
      <w:r w:rsidR="009F6457" w:rsidRPr="004A5BB7">
        <w:rPr>
          <w:color w:val="000000"/>
          <w:sz w:val="22"/>
          <w:szCs w:val="22"/>
        </w:rPr>
        <w:t xml:space="preserve"> G.L.</w:t>
      </w:r>
      <w:r w:rsidRPr="004A5BB7">
        <w:rPr>
          <w:color w:val="000000"/>
          <w:sz w:val="22"/>
          <w:szCs w:val="22"/>
        </w:rPr>
        <w:t xml:space="preserve">c. 30A and 940 CMR 29.00 et seq, notice is hereby given of a meeting of the </w:t>
      </w:r>
      <w:r w:rsidRPr="004A5BB7">
        <w:rPr>
          <w:b/>
          <w:bCs/>
          <w:color w:val="000000"/>
          <w:sz w:val="22"/>
          <w:szCs w:val="22"/>
        </w:rPr>
        <w:t xml:space="preserve">Forensic Science Oversight Board </w:t>
      </w:r>
      <w:r w:rsidRPr="004A5BB7">
        <w:rPr>
          <w:color w:val="000000"/>
          <w:sz w:val="22"/>
          <w:szCs w:val="22"/>
        </w:rPr>
        <w:t xml:space="preserve">to take place on </w:t>
      </w:r>
      <w:r w:rsidR="008374F7" w:rsidRPr="004A5BB7">
        <w:rPr>
          <w:color w:val="000000"/>
          <w:sz w:val="22"/>
          <w:szCs w:val="22"/>
        </w:rPr>
        <w:t>Friday</w:t>
      </w:r>
      <w:r w:rsidRPr="004A5BB7">
        <w:rPr>
          <w:color w:val="000000"/>
          <w:sz w:val="22"/>
          <w:szCs w:val="22"/>
        </w:rPr>
        <w:t xml:space="preserve">, </w:t>
      </w:r>
      <w:r w:rsidR="000D1DBC">
        <w:rPr>
          <w:color w:val="000000"/>
          <w:sz w:val="22"/>
          <w:szCs w:val="22"/>
        </w:rPr>
        <w:t>March 18</w:t>
      </w:r>
      <w:r w:rsidR="00297859" w:rsidRPr="004A5BB7">
        <w:rPr>
          <w:color w:val="000000"/>
          <w:sz w:val="22"/>
          <w:szCs w:val="22"/>
        </w:rPr>
        <w:t>, 2022</w:t>
      </w:r>
      <w:r w:rsidR="004174B6" w:rsidRPr="004A5BB7">
        <w:rPr>
          <w:color w:val="000000"/>
          <w:sz w:val="22"/>
          <w:szCs w:val="22"/>
        </w:rPr>
        <w:t xml:space="preserve"> from 10:00am-2</w:t>
      </w:r>
      <w:r w:rsidRPr="004A5BB7">
        <w:rPr>
          <w:color w:val="000000"/>
          <w:sz w:val="22"/>
          <w:szCs w:val="22"/>
        </w:rPr>
        <w:t>:00</w:t>
      </w:r>
      <w:r w:rsidR="00CE3B50" w:rsidRPr="004A5BB7">
        <w:rPr>
          <w:color w:val="000000"/>
          <w:sz w:val="22"/>
          <w:szCs w:val="22"/>
        </w:rPr>
        <w:t>pm.</w:t>
      </w:r>
    </w:p>
    <w:p w14:paraId="160A25B6" w14:textId="382FFB2D" w:rsidR="005C3121" w:rsidRPr="004A5BB7" w:rsidRDefault="005C3121" w:rsidP="005C3121">
      <w:pPr>
        <w:autoSpaceDE w:val="0"/>
        <w:autoSpaceDN w:val="0"/>
        <w:adjustRightInd w:val="0"/>
        <w:rPr>
          <w:sz w:val="22"/>
          <w:szCs w:val="22"/>
        </w:rPr>
      </w:pPr>
    </w:p>
    <w:p w14:paraId="4EC99E2B" w14:textId="77777777" w:rsidR="005C3121" w:rsidRPr="004A5BB7" w:rsidRDefault="005C3121" w:rsidP="00C2264F">
      <w:pPr>
        <w:autoSpaceDE w:val="0"/>
        <w:autoSpaceDN w:val="0"/>
        <w:adjustRightInd w:val="0"/>
        <w:rPr>
          <w:b/>
          <w:sz w:val="22"/>
          <w:szCs w:val="22"/>
        </w:rPr>
      </w:pPr>
    </w:p>
    <w:p w14:paraId="159EB5B3" w14:textId="4A8DBB18" w:rsidR="001454A0" w:rsidRPr="004A5BB7" w:rsidRDefault="00160B73" w:rsidP="004A5BB7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  <w:r w:rsidRPr="004A5BB7">
        <w:rPr>
          <w:b/>
          <w:sz w:val="28"/>
          <w:szCs w:val="28"/>
        </w:rPr>
        <w:t xml:space="preserve">FSOB </w:t>
      </w:r>
      <w:r w:rsidR="00436458" w:rsidRPr="004A5BB7">
        <w:rPr>
          <w:b/>
          <w:sz w:val="28"/>
          <w:szCs w:val="28"/>
        </w:rPr>
        <w:t>AGENDA</w:t>
      </w:r>
    </w:p>
    <w:p w14:paraId="6153F193" w14:textId="62FE1B56" w:rsidR="000D1DBC" w:rsidRDefault="000D1DBC" w:rsidP="00256C24">
      <w:pPr>
        <w:pStyle w:val="ListParagraph"/>
        <w:numPr>
          <w:ilvl w:val="1"/>
          <w:numId w:val="15"/>
        </w:numPr>
        <w:spacing w:line="360" w:lineRule="auto"/>
        <w:rPr>
          <w:b/>
          <w:sz w:val="22"/>
          <w:szCs w:val="22"/>
        </w:rPr>
      </w:pPr>
      <w:r w:rsidRPr="00C976D3">
        <w:rPr>
          <w:b/>
          <w:sz w:val="22"/>
          <w:szCs w:val="22"/>
        </w:rPr>
        <w:t>Swearing In/Introductions</w:t>
      </w:r>
    </w:p>
    <w:p w14:paraId="3DB301F5" w14:textId="51E22F2B" w:rsidR="001454A0" w:rsidRDefault="00C51A0A" w:rsidP="00256C24">
      <w:pPr>
        <w:pStyle w:val="ListParagraph"/>
        <w:numPr>
          <w:ilvl w:val="1"/>
          <w:numId w:val="15"/>
        </w:numPr>
        <w:spacing w:line="360" w:lineRule="auto"/>
        <w:rPr>
          <w:b/>
          <w:sz w:val="22"/>
          <w:szCs w:val="22"/>
        </w:rPr>
      </w:pPr>
      <w:r w:rsidRPr="00C976D3">
        <w:rPr>
          <w:b/>
          <w:sz w:val="22"/>
          <w:szCs w:val="22"/>
        </w:rPr>
        <w:t>Minutes A</w:t>
      </w:r>
      <w:r w:rsidR="00EC5BBE" w:rsidRPr="00C976D3">
        <w:rPr>
          <w:b/>
          <w:sz w:val="22"/>
          <w:szCs w:val="22"/>
        </w:rPr>
        <w:t>pproval</w:t>
      </w:r>
    </w:p>
    <w:p w14:paraId="4614B6C0" w14:textId="56CC1937" w:rsidR="001032F1" w:rsidRPr="00C976D3" w:rsidRDefault="00DB24C4" w:rsidP="00256C24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 w:rsidRPr="00C976D3">
        <w:rPr>
          <w:b/>
          <w:bCs/>
          <w:sz w:val="22"/>
          <w:szCs w:val="22"/>
        </w:rPr>
        <w:t>Boston Police Lab DNA amplification kit presentation </w:t>
      </w:r>
    </w:p>
    <w:p w14:paraId="6EA43483" w14:textId="58E4A3E0" w:rsidR="00854AA7" w:rsidRPr="00C976D3" w:rsidRDefault="00297859" w:rsidP="00256C24">
      <w:pPr>
        <w:pStyle w:val="ListParagraph"/>
        <w:numPr>
          <w:ilvl w:val="1"/>
          <w:numId w:val="15"/>
        </w:numPr>
        <w:spacing w:line="360" w:lineRule="auto"/>
        <w:rPr>
          <w:b/>
          <w:sz w:val="22"/>
          <w:szCs w:val="22"/>
        </w:rPr>
      </w:pPr>
      <w:r w:rsidRPr="00C976D3">
        <w:rPr>
          <w:b/>
          <w:sz w:val="22"/>
          <w:szCs w:val="22"/>
        </w:rPr>
        <w:t>Spring Symposium</w:t>
      </w:r>
    </w:p>
    <w:p w14:paraId="7B9E3BD9" w14:textId="7125519D" w:rsidR="00CC7903" w:rsidRPr="00D775AF" w:rsidRDefault="00DB24C4" w:rsidP="00D775AF">
      <w:pPr>
        <w:pStyle w:val="ListParagraph"/>
        <w:numPr>
          <w:ilvl w:val="1"/>
          <w:numId w:val="15"/>
        </w:numPr>
        <w:spacing w:line="360" w:lineRule="auto"/>
        <w:rPr>
          <w:b/>
          <w:sz w:val="22"/>
          <w:szCs w:val="22"/>
        </w:rPr>
      </w:pPr>
      <w:r w:rsidRPr="00C976D3">
        <w:rPr>
          <w:b/>
          <w:sz w:val="22"/>
          <w:szCs w:val="22"/>
        </w:rPr>
        <w:t xml:space="preserve">Subsection Updates </w:t>
      </w:r>
    </w:p>
    <w:p w14:paraId="393B3F8A" w14:textId="1940E66F" w:rsidR="004C22A9" w:rsidRPr="00C976D3" w:rsidRDefault="00C51A0A" w:rsidP="00256C24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 w:rsidRPr="00C976D3">
        <w:rPr>
          <w:b/>
          <w:bCs/>
          <w:sz w:val="22"/>
          <w:szCs w:val="22"/>
        </w:rPr>
        <w:t>Topics Not Reasonably Anticipated Within 48 Hours of the M</w:t>
      </w:r>
      <w:r w:rsidR="004C22A9" w:rsidRPr="00C976D3">
        <w:rPr>
          <w:b/>
          <w:bCs/>
          <w:sz w:val="22"/>
          <w:szCs w:val="22"/>
        </w:rPr>
        <w:t>eeting</w:t>
      </w:r>
    </w:p>
    <w:p w14:paraId="676C3E6C" w14:textId="4C9D7810" w:rsidR="00717F86" w:rsidRPr="00C976D3" w:rsidRDefault="00C51A0A" w:rsidP="00256C24">
      <w:pPr>
        <w:pStyle w:val="ListParagraph"/>
        <w:numPr>
          <w:ilvl w:val="1"/>
          <w:numId w:val="15"/>
        </w:numPr>
        <w:spacing w:line="360" w:lineRule="auto"/>
        <w:rPr>
          <w:b/>
          <w:bCs/>
          <w:sz w:val="22"/>
          <w:szCs w:val="22"/>
        </w:rPr>
      </w:pPr>
      <w:r w:rsidRPr="00C976D3">
        <w:rPr>
          <w:b/>
          <w:sz w:val="22"/>
          <w:szCs w:val="22"/>
        </w:rPr>
        <w:t>Public C</w:t>
      </w:r>
      <w:r w:rsidR="00717F86" w:rsidRPr="00C976D3">
        <w:rPr>
          <w:b/>
          <w:sz w:val="22"/>
          <w:szCs w:val="22"/>
        </w:rPr>
        <w:t>omment</w:t>
      </w:r>
      <w:r w:rsidR="00E31DDE" w:rsidRPr="00C976D3">
        <w:rPr>
          <w:b/>
          <w:sz w:val="22"/>
          <w:szCs w:val="22"/>
        </w:rPr>
        <w:t>s</w:t>
      </w:r>
    </w:p>
    <w:p w14:paraId="4FC516A8" w14:textId="77777777" w:rsidR="00817902" w:rsidRPr="004A5BB7" w:rsidRDefault="00817902" w:rsidP="00602BC9">
      <w:pPr>
        <w:autoSpaceDE w:val="0"/>
        <w:autoSpaceDN w:val="0"/>
        <w:adjustRightInd w:val="0"/>
        <w:jc w:val="center"/>
        <w:rPr>
          <w:i/>
          <w:iCs/>
          <w:sz w:val="22"/>
          <w:szCs w:val="22"/>
        </w:rPr>
      </w:pPr>
    </w:p>
    <w:p w14:paraId="382781BD" w14:textId="5EA90141" w:rsidR="00C5358C" w:rsidRDefault="00C5358C" w:rsidP="00602BC9">
      <w:pPr>
        <w:autoSpaceDE w:val="0"/>
        <w:autoSpaceDN w:val="0"/>
        <w:adjustRightInd w:val="0"/>
        <w:rPr>
          <w:i/>
          <w:iCs/>
          <w:sz w:val="22"/>
          <w:szCs w:val="22"/>
        </w:rPr>
      </w:pPr>
    </w:p>
    <w:p w14:paraId="14A21367" w14:textId="28CF0267" w:rsidR="00C5358C" w:rsidRDefault="00C5358C" w:rsidP="00602BC9">
      <w:pPr>
        <w:autoSpaceDE w:val="0"/>
        <w:autoSpaceDN w:val="0"/>
        <w:adjustRightInd w:val="0"/>
        <w:rPr>
          <w:i/>
          <w:iCs/>
          <w:sz w:val="22"/>
          <w:szCs w:val="22"/>
        </w:rPr>
      </w:pPr>
    </w:p>
    <w:p w14:paraId="289BF4CC" w14:textId="020B059D" w:rsidR="00C5358C" w:rsidRDefault="00C5358C" w:rsidP="00602BC9">
      <w:pPr>
        <w:autoSpaceDE w:val="0"/>
        <w:autoSpaceDN w:val="0"/>
        <w:adjustRightInd w:val="0"/>
        <w:rPr>
          <w:i/>
          <w:iCs/>
          <w:sz w:val="22"/>
          <w:szCs w:val="22"/>
        </w:rPr>
      </w:pPr>
    </w:p>
    <w:p w14:paraId="7BE300CB" w14:textId="47003E5E" w:rsidR="00C5358C" w:rsidRPr="004A5BB7" w:rsidRDefault="00C5358C" w:rsidP="00602BC9">
      <w:pPr>
        <w:autoSpaceDE w:val="0"/>
        <w:autoSpaceDN w:val="0"/>
        <w:adjustRightInd w:val="0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  </w:t>
      </w:r>
    </w:p>
    <w:p w14:paraId="5C948EC9" w14:textId="2323EAF1" w:rsidR="008516D7" w:rsidRPr="005C3121" w:rsidRDefault="008516D7" w:rsidP="000D1DBC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sz w:val="22"/>
          <w:szCs w:val="22"/>
        </w:rPr>
      </w:pPr>
    </w:p>
    <w:sectPr w:rsidR="008516D7" w:rsidRPr="005C3121" w:rsidSect="007067D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BC0A1" w14:textId="77777777" w:rsidR="00126ED0" w:rsidRDefault="00126ED0" w:rsidP="00872CF6">
      <w:r>
        <w:separator/>
      </w:r>
    </w:p>
  </w:endnote>
  <w:endnote w:type="continuationSeparator" w:id="0">
    <w:p w14:paraId="7482408A" w14:textId="77777777" w:rsidR="00126ED0" w:rsidRDefault="00126ED0" w:rsidP="00872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FABA0" w14:textId="77777777" w:rsidR="006F6EFC" w:rsidRDefault="006F6E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621F" w14:textId="77777777" w:rsidR="006F6EFC" w:rsidRDefault="006F6E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3CAA2" w14:textId="77777777" w:rsidR="006F6EFC" w:rsidRDefault="006F6E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2D688" w14:textId="77777777" w:rsidR="00126ED0" w:rsidRDefault="00126ED0" w:rsidP="00872CF6">
      <w:r>
        <w:separator/>
      </w:r>
    </w:p>
  </w:footnote>
  <w:footnote w:type="continuationSeparator" w:id="0">
    <w:p w14:paraId="08BDE01A" w14:textId="77777777" w:rsidR="00126ED0" w:rsidRDefault="00126ED0" w:rsidP="00872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DD65F" w14:textId="77777777" w:rsidR="006F6EFC" w:rsidRDefault="006F6E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694A3" w14:textId="360F3422" w:rsidR="006F6EFC" w:rsidRDefault="006F6E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85E2B" w14:textId="77777777" w:rsidR="006F6EFC" w:rsidRDefault="006F6E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0011B"/>
    <w:multiLevelType w:val="hybridMultilevel"/>
    <w:tmpl w:val="1646D64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F29C8"/>
    <w:multiLevelType w:val="hybridMultilevel"/>
    <w:tmpl w:val="E49A925A"/>
    <w:lvl w:ilvl="0" w:tplc="4D3C8594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5969D7"/>
    <w:multiLevelType w:val="hybridMultilevel"/>
    <w:tmpl w:val="4C060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449C1"/>
    <w:multiLevelType w:val="hybridMultilevel"/>
    <w:tmpl w:val="20BC552C"/>
    <w:lvl w:ilvl="0" w:tplc="F4B0CA02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966B6"/>
    <w:multiLevelType w:val="hybridMultilevel"/>
    <w:tmpl w:val="22D21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05246"/>
    <w:multiLevelType w:val="hybridMultilevel"/>
    <w:tmpl w:val="6E74D2AC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210AC77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BBA0914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11857"/>
    <w:multiLevelType w:val="hybridMultilevel"/>
    <w:tmpl w:val="E2266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F096E"/>
    <w:multiLevelType w:val="hybridMultilevel"/>
    <w:tmpl w:val="C2D85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BB5BC0"/>
    <w:multiLevelType w:val="hybridMultilevel"/>
    <w:tmpl w:val="633EDF2E"/>
    <w:lvl w:ilvl="0" w:tplc="210AC772">
      <w:start w:val="1"/>
      <w:numFmt w:val="decimal"/>
      <w:lvlText w:val="%1."/>
      <w:lvlJc w:val="left"/>
      <w:pPr>
        <w:ind w:left="29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E995255"/>
    <w:multiLevelType w:val="hybridMultilevel"/>
    <w:tmpl w:val="A1D2A47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5FAE7443"/>
    <w:multiLevelType w:val="hybridMultilevel"/>
    <w:tmpl w:val="F69ECDD6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5566A022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645C585C"/>
    <w:multiLevelType w:val="hybridMultilevel"/>
    <w:tmpl w:val="0C683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32AE2"/>
    <w:multiLevelType w:val="hybridMultilevel"/>
    <w:tmpl w:val="A1D2A474"/>
    <w:lvl w:ilvl="0" w:tplc="210AC772">
      <w:start w:val="1"/>
      <w:numFmt w:val="decimal"/>
      <w:lvlText w:val="%1."/>
      <w:lvlJc w:val="left"/>
      <w:pPr>
        <w:ind w:left="153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3150" w:hanging="180"/>
      </w:pPr>
    </w:lvl>
    <w:lvl w:ilvl="3" w:tplc="0409000F">
      <w:start w:val="1"/>
      <w:numFmt w:val="decimal"/>
      <w:lvlText w:val="%4."/>
      <w:lvlJc w:val="left"/>
      <w:pPr>
        <w:ind w:left="3870" w:hanging="360"/>
      </w:pPr>
    </w:lvl>
    <w:lvl w:ilvl="4" w:tplc="04090019">
      <w:start w:val="1"/>
      <w:numFmt w:val="lowerLetter"/>
      <w:lvlText w:val="%5."/>
      <w:lvlJc w:val="left"/>
      <w:pPr>
        <w:ind w:left="4590" w:hanging="360"/>
      </w:pPr>
    </w:lvl>
    <w:lvl w:ilvl="5" w:tplc="0409001B">
      <w:start w:val="1"/>
      <w:numFmt w:val="lowerRoman"/>
      <w:lvlText w:val="%6."/>
      <w:lvlJc w:val="right"/>
      <w:pPr>
        <w:ind w:left="5310" w:hanging="180"/>
      </w:pPr>
    </w:lvl>
    <w:lvl w:ilvl="6" w:tplc="0409000F">
      <w:start w:val="1"/>
      <w:numFmt w:val="decimal"/>
      <w:lvlText w:val="%7."/>
      <w:lvlJc w:val="left"/>
      <w:pPr>
        <w:ind w:left="6030" w:hanging="360"/>
      </w:pPr>
    </w:lvl>
    <w:lvl w:ilvl="7" w:tplc="04090019">
      <w:start w:val="1"/>
      <w:numFmt w:val="lowerLetter"/>
      <w:lvlText w:val="%8."/>
      <w:lvlJc w:val="left"/>
      <w:pPr>
        <w:ind w:left="6750" w:hanging="360"/>
      </w:pPr>
    </w:lvl>
    <w:lvl w:ilvl="8" w:tplc="0409001B">
      <w:start w:val="1"/>
      <w:numFmt w:val="lowerRoman"/>
      <w:lvlText w:val="%9."/>
      <w:lvlJc w:val="right"/>
      <w:pPr>
        <w:ind w:left="7470" w:hanging="180"/>
      </w:pPr>
    </w:lvl>
  </w:abstractNum>
  <w:abstractNum w:abstractNumId="13" w15:restartNumberingAfterBreak="0">
    <w:nsid w:val="75BE5AA7"/>
    <w:multiLevelType w:val="hybridMultilevel"/>
    <w:tmpl w:val="0D54A3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6"/>
  </w:num>
  <w:num w:numId="5">
    <w:abstractNumId w:val="1"/>
  </w:num>
  <w:num w:numId="6">
    <w:abstractNumId w:val="3"/>
  </w:num>
  <w:num w:numId="7">
    <w:abstractNumId w:val="12"/>
  </w:num>
  <w:num w:numId="8">
    <w:abstractNumId w:val="12"/>
  </w:num>
  <w:num w:numId="9">
    <w:abstractNumId w:val="1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9"/>
  </w:num>
  <w:num w:numId="13">
    <w:abstractNumId w:val="8"/>
  </w:num>
  <w:num w:numId="14">
    <w:abstractNumId w:val="0"/>
  </w:num>
  <w:num w:numId="15">
    <w:abstractNumId w:val="5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rMwNrI0NjIwNzdX0lEKTi0uzszPAykwMq8FAHGA4HgtAAAA"/>
  </w:docVars>
  <w:rsids>
    <w:rsidRoot w:val="009764D6"/>
    <w:rsid w:val="00000E6C"/>
    <w:rsid w:val="00004C4B"/>
    <w:rsid w:val="00007839"/>
    <w:rsid w:val="00007D15"/>
    <w:rsid w:val="00020D40"/>
    <w:rsid w:val="00021771"/>
    <w:rsid w:val="00023148"/>
    <w:rsid w:val="00025845"/>
    <w:rsid w:val="00043759"/>
    <w:rsid w:val="000439F3"/>
    <w:rsid w:val="000450A7"/>
    <w:rsid w:val="00045E43"/>
    <w:rsid w:val="00050B7D"/>
    <w:rsid w:val="000664CF"/>
    <w:rsid w:val="00066DD3"/>
    <w:rsid w:val="00067578"/>
    <w:rsid w:val="00072570"/>
    <w:rsid w:val="00086376"/>
    <w:rsid w:val="00091E4A"/>
    <w:rsid w:val="000927A5"/>
    <w:rsid w:val="000940E3"/>
    <w:rsid w:val="00095F10"/>
    <w:rsid w:val="000A7A26"/>
    <w:rsid w:val="000C1FD5"/>
    <w:rsid w:val="000C6C2B"/>
    <w:rsid w:val="000D1DBC"/>
    <w:rsid w:val="000D1F09"/>
    <w:rsid w:val="000E4163"/>
    <w:rsid w:val="000E70D5"/>
    <w:rsid w:val="000E7D7C"/>
    <w:rsid w:val="000F28A2"/>
    <w:rsid w:val="000F61E6"/>
    <w:rsid w:val="001032F1"/>
    <w:rsid w:val="00105F92"/>
    <w:rsid w:val="00110C0F"/>
    <w:rsid w:val="00113DDA"/>
    <w:rsid w:val="001165AE"/>
    <w:rsid w:val="001178C4"/>
    <w:rsid w:val="00126ED0"/>
    <w:rsid w:val="00132C87"/>
    <w:rsid w:val="00132D05"/>
    <w:rsid w:val="001454A0"/>
    <w:rsid w:val="0015031F"/>
    <w:rsid w:val="001520F2"/>
    <w:rsid w:val="00156227"/>
    <w:rsid w:val="001573EA"/>
    <w:rsid w:val="00160B73"/>
    <w:rsid w:val="00163EBC"/>
    <w:rsid w:val="00167186"/>
    <w:rsid w:val="00177D79"/>
    <w:rsid w:val="00180AE2"/>
    <w:rsid w:val="001845FB"/>
    <w:rsid w:val="001909CF"/>
    <w:rsid w:val="00194C85"/>
    <w:rsid w:val="001A0251"/>
    <w:rsid w:val="001B57D9"/>
    <w:rsid w:val="001B6D20"/>
    <w:rsid w:val="001B7BB5"/>
    <w:rsid w:val="001C7B4E"/>
    <w:rsid w:val="001D3BAC"/>
    <w:rsid w:val="001D53F0"/>
    <w:rsid w:val="00222C32"/>
    <w:rsid w:val="0022333D"/>
    <w:rsid w:val="002235E6"/>
    <w:rsid w:val="002271AD"/>
    <w:rsid w:val="002318A5"/>
    <w:rsid w:val="00232ABB"/>
    <w:rsid w:val="0024593F"/>
    <w:rsid w:val="00246943"/>
    <w:rsid w:val="00246B03"/>
    <w:rsid w:val="00246B10"/>
    <w:rsid w:val="00256C24"/>
    <w:rsid w:val="00256E76"/>
    <w:rsid w:val="00257C6C"/>
    <w:rsid w:val="00262917"/>
    <w:rsid w:val="00267CF6"/>
    <w:rsid w:val="00272A37"/>
    <w:rsid w:val="00275B88"/>
    <w:rsid w:val="002973B1"/>
    <w:rsid w:val="00297859"/>
    <w:rsid w:val="002B4223"/>
    <w:rsid w:val="002C3ABC"/>
    <w:rsid w:val="002C3C69"/>
    <w:rsid w:val="002D0DF2"/>
    <w:rsid w:val="002D4ED0"/>
    <w:rsid w:val="002E46B3"/>
    <w:rsid w:val="002F167B"/>
    <w:rsid w:val="0030235F"/>
    <w:rsid w:val="003161DA"/>
    <w:rsid w:val="00316AE5"/>
    <w:rsid w:val="00324116"/>
    <w:rsid w:val="00337E83"/>
    <w:rsid w:val="003420E2"/>
    <w:rsid w:val="003505D1"/>
    <w:rsid w:val="0035297D"/>
    <w:rsid w:val="00355B24"/>
    <w:rsid w:val="00361319"/>
    <w:rsid w:val="00376954"/>
    <w:rsid w:val="00377621"/>
    <w:rsid w:val="00384AD6"/>
    <w:rsid w:val="003908EC"/>
    <w:rsid w:val="003A3C1E"/>
    <w:rsid w:val="003B15E5"/>
    <w:rsid w:val="003B4BB2"/>
    <w:rsid w:val="003C16B4"/>
    <w:rsid w:val="003C3730"/>
    <w:rsid w:val="003C6615"/>
    <w:rsid w:val="003C7501"/>
    <w:rsid w:val="004013DB"/>
    <w:rsid w:val="00414ABA"/>
    <w:rsid w:val="00416A3F"/>
    <w:rsid w:val="004174B6"/>
    <w:rsid w:val="004215BE"/>
    <w:rsid w:val="0043284F"/>
    <w:rsid w:val="00436458"/>
    <w:rsid w:val="00436FBA"/>
    <w:rsid w:val="004400D4"/>
    <w:rsid w:val="004422BE"/>
    <w:rsid w:val="00443489"/>
    <w:rsid w:val="00446AE5"/>
    <w:rsid w:val="0046084E"/>
    <w:rsid w:val="00465C50"/>
    <w:rsid w:val="00476CCA"/>
    <w:rsid w:val="00481644"/>
    <w:rsid w:val="004831EC"/>
    <w:rsid w:val="00484F4D"/>
    <w:rsid w:val="004A07C8"/>
    <w:rsid w:val="004A3B24"/>
    <w:rsid w:val="004A4F86"/>
    <w:rsid w:val="004A5BB7"/>
    <w:rsid w:val="004A7F88"/>
    <w:rsid w:val="004B45BB"/>
    <w:rsid w:val="004C22A9"/>
    <w:rsid w:val="004D0256"/>
    <w:rsid w:val="004F0E99"/>
    <w:rsid w:val="004F1B22"/>
    <w:rsid w:val="004F734A"/>
    <w:rsid w:val="00503291"/>
    <w:rsid w:val="00506DEB"/>
    <w:rsid w:val="00507894"/>
    <w:rsid w:val="00511259"/>
    <w:rsid w:val="00511A8D"/>
    <w:rsid w:val="00514470"/>
    <w:rsid w:val="005149E6"/>
    <w:rsid w:val="00517324"/>
    <w:rsid w:val="00526C71"/>
    <w:rsid w:val="005343C2"/>
    <w:rsid w:val="00535363"/>
    <w:rsid w:val="005420DC"/>
    <w:rsid w:val="0054410C"/>
    <w:rsid w:val="00550D2A"/>
    <w:rsid w:val="00553FB3"/>
    <w:rsid w:val="0055499C"/>
    <w:rsid w:val="00554D58"/>
    <w:rsid w:val="00556161"/>
    <w:rsid w:val="00557D6C"/>
    <w:rsid w:val="00567EA6"/>
    <w:rsid w:val="005712F8"/>
    <w:rsid w:val="00572C37"/>
    <w:rsid w:val="00586B65"/>
    <w:rsid w:val="00596612"/>
    <w:rsid w:val="005A0E45"/>
    <w:rsid w:val="005A6D7E"/>
    <w:rsid w:val="005B5A4C"/>
    <w:rsid w:val="005B6D0E"/>
    <w:rsid w:val="005C3121"/>
    <w:rsid w:val="005D7562"/>
    <w:rsid w:val="005E3A92"/>
    <w:rsid w:val="005F2E04"/>
    <w:rsid w:val="005F5CE1"/>
    <w:rsid w:val="005F7544"/>
    <w:rsid w:val="00600730"/>
    <w:rsid w:val="00600885"/>
    <w:rsid w:val="006013B6"/>
    <w:rsid w:val="00602BC9"/>
    <w:rsid w:val="00605C86"/>
    <w:rsid w:val="00612957"/>
    <w:rsid w:val="00614793"/>
    <w:rsid w:val="00616E37"/>
    <w:rsid w:val="00622423"/>
    <w:rsid w:val="0064176F"/>
    <w:rsid w:val="00642F15"/>
    <w:rsid w:val="00643EF1"/>
    <w:rsid w:val="00644393"/>
    <w:rsid w:val="006452EB"/>
    <w:rsid w:val="00647F31"/>
    <w:rsid w:val="0065368A"/>
    <w:rsid w:val="0065771C"/>
    <w:rsid w:val="00662178"/>
    <w:rsid w:val="006623F1"/>
    <w:rsid w:val="006625CB"/>
    <w:rsid w:val="0066458D"/>
    <w:rsid w:val="00673474"/>
    <w:rsid w:val="00675D1B"/>
    <w:rsid w:val="006769E1"/>
    <w:rsid w:val="00687A0D"/>
    <w:rsid w:val="00691379"/>
    <w:rsid w:val="00694F5D"/>
    <w:rsid w:val="006A0070"/>
    <w:rsid w:val="006A414D"/>
    <w:rsid w:val="006B08AE"/>
    <w:rsid w:val="006B4058"/>
    <w:rsid w:val="006C582B"/>
    <w:rsid w:val="006C58D0"/>
    <w:rsid w:val="006D1689"/>
    <w:rsid w:val="006D3501"/>
    <w:rsid w:val="006D7067"/>
    <w:rsid w:val="006E1420"/>
    <w:rsid w:val="006E2651"/>
    <w:rsid w:val="006F1F67"/>
    <w:rsid w:val="006F635F"/>
    <w:rsid w:val="006F6EFC"/>
    <w:rsid w:val="006F7D45"/>
    <w:rsid w:val="00704E13"/>
    <w:rsid w:val="007067DE"/>
    <w:rsid w:val="00717F86"/>
    <w:rsid w:val="00720A65"/>
    <w:rsid w:val="00722E11"/>
    <w:rsid w:val="00725217"/>
    <w:rsid w:val="00731DC7"/>
    <w:rsid w:val="007322D3"/>
    <w:rsid w:val="007325ED"/>
    <w:rsid w:val="0073587D"/>
    <w:rsid w:val="00736CD5"/>
    <w:rsid w:val="00737F7B"/>
    <w:rsid w:val="0074442C"/>
    <w:rsid w:val="00754F89"/>
    <w:rsid w:val="007555C7"/>
    <w:rsid w:val="0075777D"/>
    <w:rsid w:val="00765B4B"/>
    <w:rsid w:val="00771DCF"/>
    <w:rsid w:val="0077463D"/>
    <w:rsid w:val="0078764E"/>
    <w:rsid w:val="00792715"/>
    <w:rsid w:val="00793DD8"/>
    <w:rsid w:val="007A0CC7"/>
    <w:rsid w:val="007A473F"/>
    <w:rsid w:val="007C51CD"/>
    <w:rsid w:val="007D0540"/>
    <w:rsid w:val="007D529A"/>
    <w:rsid w:val="007D6BDE"/>
    <w:rsid w:val="007E52B9"/>
    <w:rsid w:val="007F4D38"/>
    <w:rsid w:val="00804F96"/>
    <w:rsid w:val="0080584A"/>
    <w:rsid w:val="00807E21"/>
    <w:rsid w:val="0081123D"/>
    <w:rsid w:val="00813448"/>
    <w:rsid w:val="008151FC"/>
    <w:rsid w:val="00817902"/>
    <w:rsid w:val="00821337"/>
    <w:rsid w:val="0082653B"/>
    <w:rsid w:val="00834137"/>
    <w:rsid w:val="008357DD"/>
    <w:rsid w:val="008374F7"/>
    <w:rsid w:val="00842751"/>
    <w:rsid w:val="008430E8"/>
    <w:rsid w:val="008440F7"/>
    <w:rsid w:val="00844DA1"/>
    <w:rsid w:val="0084519F"/>
    <w:rsid w:val="00846FAA"/>
    <w:rsid w:val="00850CC6"/>
    <w:rsid w:val="008516D7"/>
    <w:rsid w:val="00851C47"/>
    <w:rsid w:val="00854AA7"/>
    <w:rsid w:val="00855C54"/>
    <w:rsid w:val="00872CF6"/>
    <w:rsid w:val="0087329C"/>
    <w:rsid w:val="008775AA"/>
    <w:rsid w:val="0089308C"/>
    <w:rsid w:val="008C063B"/>
    <w:rsid w:val="008C7C47"/>
    <w:rsid w:val="008D11E8"/>
    <w:rsid w:val="008D3E6D"/>
    <w:rsid w:val="008D63EF"/>
    <w:rsid w:val="008E2667"/>
    <w:rsid w:val="008E52CE"/>
    <w:rsid w:val="008E795D"/>
    <w:rsid w:val="00900BB9"/>
    <w:rsid w:val="00901F37"/>
    <w:rsid w:val="0090309B"/>
    <w:rsid w:val="0091791A"/>
    <w:rsid w:val="00926C7B"/>
    <w:rsid w:val="009300FF"/>
    <w:rsid w:val="00943CE0"/>
    <w:rsid w:val="00947925"/>
    <w:rsid w:val="009534FF"/>
    <w:rsid w:val="00957269"/>
    <w:rsid w:val="009615D2"/>
    <w:rsid w:val="009622D4"/>
    <w:rsid w:val="00967098"/>
    <w:rsid w:val="00974875"/>
    <w:rsid w:val="009764D6"/>
    <w:rsid w:val="009870ED"/>
    <w:rsid w:val="00990384"/>
    <w:rsid w:val="00992E80"/>
    <w:rsid w:val="00996985"/>
    <w:rsid w:val="00997457"/>
    <w:rsid w:val="009A31F3"/>
    <w:rsid w:val="009F1736"/>
    <w:rsid w:val="009F313B"/>
    <w:rsid w:val="009F6457"/>
    <w:rsid w:val="00A00031"/>
    <w:rsid w:val="00A018C6"/>
    <w:rsid w:val="00A047BD"/>
    <w:rsid w:val="00A04C51"/>
    <w:rsid w:val="00A33605"/>
    <w:rsid w:val="00A431B6"/>
    <w:rsid w:val="00A4517E"/>
    <w:rsid w:val="00A64CA6"/>
    <w:rsid w:val="00A67781"/>
    <w:rsid w:val="00A756E1"/>
    <w:rsid w:val="00A77374"/>
    <w:rsid w:val="00A94FE3"/>
    <w:rsid w:val="00AA26FF"/>
    <w:rsid w:val="00AA5912"/>
    <w:rsid w:val="00AB0EE2"/>
    <w:rsid w:val="00AB6721"/>
    <w:rsid w:val="00AB730A"/>
    <w:rsid w:val="00AB78B7"/>
    <w:rsid w:val="00AD2EB6"/>
    <w:rsid w:val="00AE2B9F"/>
    <w:rsid w:val="00AE4111"/>
    <w:rsid w:val="00AE46B3"/>
    <w:rsid w:val="00AF57AE"/>
    <w:rsid w:val="00B058BE"/>
    <w:rsid w:val="00B1164E"/>
    <w:rsid w:val="00B22388"/>
    <w:rsid w:val="00B32F2B"/>
    <w:rsid w:val="00B40069"/>
    <w:rsid w:val="00B47AD4"/>
    <w:rsid w:val="00B50D10"/>
    <w:rsid w:val="00B529D0"/>
    <w:rsid w:val="00B5564D"/>
    <w:rsid w:val="00B57948"/>
    <w:rsid w:val="00B671BC"/>
    <w:rsid w:val="00B73FF4"/>
    <w:rsid w:val="00B76837"/>
    <w:rsid w:val="00B934E9"/>
    <w:rsid w:val="00BA1C50"/>
    <w:rsid w:val="00BA3164"/>
    <w:rsid w:val="00BB70F5"/>
    <w:rsid w:val="00BD4398"/>
    <w:rsid w:val="00BD4FDF"/>
    <w:rsid w:val="00BD59D1"/>
    <w:rsid w:val="00BE28E6"/>
    <w:rsid w:val="00BE355B"/>
    <w:rsid w:val="00BE5BB0"/>
    <w:rsid w:val="00BF07A4"/>
    <w:rsid w:val="00BF4B1A"/>
    <w:rsid w:val="00BF5BD9"/>
    <w:rsid w:val="00C172E5"/>
    <w:rsid w:val="00C2093F"/>
    <w:rsid w:val="00C2264F"/>
    <w:rsid w:val="00C36E50"/>
    <w:rsid w:val="00C45B34"/>
    <w:rsid w:val="00C51A0A"/>
    <w:rsid w:val="00C5358C"/>
    <w:rsid w:val="00C54AC5"/>
    <w:rsid w:val="00C56CB6"/>
    <w:rsid w:val="00C57928"/>
    <w:rsid w:val="00C72079"/>
    <w:rsid w:val="00C76A58"/>
    <w:rsid w:val="00C77882"/>
    <w:rsid w:val="00C91623"/>
    <w:rsid w:val="00C928A5"/>
    <w:rsid w:val="00C9416A"/>
    <w:rsid w:val="00C976D3"/>
    <w:rsid w:val="00CA329D"/>
    <w:rsid w:val="00CA4587"/>
    <w:rsid w:val="00CB5E3C"/>
    <w:rsid w:val="00CC0A3C"/>
    <w:rsid w:val="00CC3C1A"/>
    <w:rsid w:val="00CC61E3"/>
    <w:rsid w:val="00CC7903"/>
    <w:rsid w:val="00CD3813"/>
    <w:rsid w:val="00CE270A"/>
    <w:rsid w:val="00CE3B50"/>
    <w:rsid w:val="00D00447"/>
    <w:rsid w:val="00D04252"/>
    <w:rsid w:val="00D31831"/>
    <w:rsid w:val="00D448C8"/>
    <w:rsid w:val="00D514EA"/>
    <w:rsid w:val="00D61FC0"/>
    <w:rsid w:val="00D645D9"/>
    <w:rsid w:val="00D66298"/>
    <w:rsid w:val="00D775AF"/>
    <w:rsid w:val="00D779FC"/>
    <w:rsid w:val="00D81F2C"/>
    <w:rsid w:val="00D872DB"/>
    <w:rsid w:val="00D877A9"/>
    <w:rsid w:val="00D92894"/>
    <w:rsid w:val="00D968A2"/>
    <w:rsid w:val="00DA58E6"/>
    <w:rsid w:val="00DB0A0F"/>
    <w:rsid w:val="00DB1868"/>
    <w:rsid w:val="00DB24C4"/>
    <w:rsid w:val="00DB565E"/>
    <w:rsid w:val="00DB5FED"/>
    <w:rsid w:val="00DD4805"/>
    <w:rsid w:val="00DE007A"/>
    <w:rsid w:val="00DE0923"/>
    <w:rsid w:val="00DE0D20"/>
    <w:rsid w:val="00DE635C"/>
    <w:rsid w:val="00DF2CB5"/>
    <w:rsid w:val="00E01E1D"/>
    <w:rsid w:val="00E038B8"/>
    <w:rsid w:val="00E0797A"/>
    <w:rsid w:val="00E1060E"/>
    <w:rsid w:val="00E12C6C"/>
    <w:rsid w:val="00E13448"/>
    <w:rsid w:val="00E2392F"/>
    <w:rsid w:val="00E254CE"/>
    <w:rsid w:val="00E30388"/>
    <w:rsid w:val="00E31DDE"/>
    <w:rsid w:val="00E33580"/>
    <w:rsid w:val="00E3391F"/>
    <w:rsid w:val="00E4442B"/>
    <w:rsid w:val="00E50707"/>
    <w:rsid w:val="00E50E32"/>
    <w:rsid w:val="00E62CEC"/>
    <w:rsid w:val="00E64262"/>
    <w:rsid w:val="00E65530"/>
    <w:rsid w:val="00E76F5C"/>
    <w:rsid w:val="00E830EF"/>
    <w:rsid w:val="00EB793C"/>
    <w:rsid w:val="00EC017C"/>
    <w:rsid w:val="00EC5BBE"/>
    <w:rsid w:val="00EC6D47"/>
    <w:rsid w:val="00ED0B0A"/>
    <w:rsid w:val="00ED1A18"/>
    <w:rsid w:val="00ED1C7A"/>
    <w:rsid w:val="00ED28F7"/>
    <w:rsid w:val="00ED5953"/>
    <w:rsid w:val="00ED6F04"/>
    <w:rsid w:val="00EE6C31"/>
    <w:rsid w:val="00EF5070"/>
    <w:rsid w:val="00F05887"/>
    <w:rsid w:val="00F1070E"/>
    <w:rsid w:val="00F24C08"/>
    <w:rsid w:val="00F360C6"/>
    <w:rsid w:val="00F375EE"/>
    <w:rsid w:val="00F55299"/>
    <w:rsid w:val="00F61662"/>
    <w:rsid w:val="00F649DC"/>
    <w:rsid w:val="00F6747D"/>
    <w:rsid w:val="00F735E3"/>
    <w:rsid w:val="00F7508A"/>
    <w:rsid w:val="00F80AE3"/>
    <w:rsid w:val="00F82FB7"/>
    <w:rsid w:val="00F937B5"/>
    <w:rsid w:val="00F97331"/>
    <w:rsid w:val="00FE096D"/>
    <w:rsid w:val="00FE0AD6"/>
    <w:rsid w:val="00FE2F57"/>
    <w:rsid w:val="00FF3759"/>
    <w:rsid w:val="00FF4324"/>
    <w:rsid w:val="00FF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2F9A93"/>
  <w15:docId w15:val="{6AF2F4CC-7DA1-4A8B-ACF7-230461F76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78C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64D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764D6"/>
    <w:rPr>
      <w:color w:val="0000FF"/>
      <w:u w:val="single"/>
    </w:rPr>
  </w:style>
  <w:style w:type="paragraph" w:styleId="BodyText">
    <w:name w:val="Body Text"/>
    <w:basedOn w:val="Normal"/>
    <w:rsid w:val="001178C4"/>
    <w:pPr>
      <w:spacing w:after="120" w:line="276" w:lineRule="auto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semiHidden/>
    <w:rsid w:val="008151F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E76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Header">
    <w:name w:val="header"/>
    <w:basedOn w:val="Normal"/>
    <w:link w:val="HeaderChar"/>
    <w:rsid w:val="00872C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72CF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2C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72CF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C61E3"/>
    <w:pPr>
      <w:ind w:left="720"/>
      <w:contextualSpacing/>
    </w:pPr>
  </w:style>
  <w:style w:type="paragraph" w:styleId="PlainText">
    <w:name w:val="Plain Text"/>
    <w:basedOn w:val="Normal"/>
    <w:link w:val="PlainTextChar"/>
    <w:semiHidden/>
    <w:unhideWhenUsed/>
    <w:rsid w:val="0065771C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65771C"/>
    <w:rPr>
      <w:rFonts w:ascii="Consolas" w:hAnsi="Consolas" w:cs="Consolas"/>
      <w:sz w:val="21"/>
      <w:szCs w:val="21"/>
    </w:rPr>
  </w:style>
  <w:style w:type="character" w:customStyle="1" w:styleId="auto-select">
    <w:name w:val="auto-select"/>
    <w:basedOn w:val="DefaultParagraphFont"/>
    <w:rsid w:val="00ED0B0A"/>
  </w:style>
  <w:style w:type="paragraph" w:styleId="NormalWeb">
    <w:name w:val="Normal (Web)"/>
    <w:basedOn w:val="Normal"/>
    <w:uiPriority w:val="99"/>
    <w:semiHidden/>
    <w:unhideWhenUsed/>
    <w:rsid w:val="00F6747D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46FAA"/>
  </w:style>
  <w:style w:type="character" w:customStyle="1" w:styleId="eop">
    <w:name w:val="eop"/>
    <w:basedOn w:val="DefaultParagraphFont"/>
    <w:rsid w:val="00846FAA"/>
  </w:style>
  <w:style w:type="character" w:customStyle="1" w:styleId="contextualspellingandgrammarerror">
    <w:name w:val="contextualspellingandgrammarerror"/>
    <w:basedOn w:val="DefaultParagraphFont"/>
    <w:rsid w:val="00846F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8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16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29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913101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3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3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3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72726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0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0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88384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8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76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5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511219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68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0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13997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+18573279245,,80326743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teams.microsoft.com/l/meetup-join/19%3ameeting_M2M5NjkxNDQtNjFmYy00YzBiLWJmNTQtYmVmOTA4MDZkZmE0%40thread.v2/0?context=%7b%22Tid%22%3a%223e861d16-48b7-4a0e-9806-8c04d81b7b2a%22%2c%22Oid%22%3a%22281c7f88-3318-4602-94e1-655072aca885%22%7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mass.gov/eop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3751E-3D23-4AC8-B945-D8E87B21C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S</Company>
  <LinksUpToDate>false</LinksUpToDate>
  <CharactersWithSpaces>1335</CharactersWithSpaces>
  <SharedDoc>false</SharedDoc>
  <HLinks>
    <vt:vector size="12" baseType="variant">
      <vt:variant>
        <vt:i4>7864400</vt:i4>
      </vt:variant>
      <vt:variant>
        <vt:i4>3</vt:i4>
      </vt:variant>
      <vt:variant>
        <vt:i4>0</vt:i4>
      </vt:variant>
      <vt:variant>
        <vt:i4>5</vt:i4>
      </vt:variant>
      <vt:variant>
        <vt:lpwstr>mailto:david.cruz@state.ma.us</vt:lpwstr>
      </vt:variant>
      <vt:variant>
        <vt:lpwstr/>
      </vt:variant>
      <vt:variant>
        <vt:i4>4653126</vt:i4>
      </vt:variant>
      <vt:variant>
        <vt:i4>0</vt:i4>
      </vt:variant>
      <vt:variant>
        <vt:i4>0</vt:i4>
      </vt:variant>
      <vt:variant>
        <vt:i4>5</vt:i4>
      </vt:variant>
      <vt:variant>
        <vt:lpwstr>http://www.mass.gov/eo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ones</dc:creator>
  <cp:lastModifiedBy>Putvinskas, Amy M (EPS)</cp:lastModifiedBy>
  <cp:revision>21</cp:revision>
  <cp:lastPrinted>2019-06-04T13:12:00Z</cp:lastPrinted>
  <dcterms:created xsi:type="dcterms:W3CDTF">2022-03-11T17:33:00Z</dcterms:created>
  <dcterms:modified xsi:type="dcterms:W3CDTF">2022-03-15T19:00:00Z</dcterms:modified>
</cp:coreProperties>
</file>